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X382df13338b2b3dc28842577192cd93b31f2a32"/>
    <w:p>
      <w:pPr>
        <w:pStyle w:val="Heading1"/>
      </w:pPr>
      <w:r>
        <w:t xml:space="preserve">Cover Letter for Photographer Position in Switzerland Zurich</w:t>
      </w:r>
    </w:p>
    <w:p>
      <w:pPr>
        <w:pStyle w:val="FirstParagraph"/>
      </w:pPr>
      <w:r>
        <w:t xml:space="preserve">Dear [Hiring Manager's Name],</w:t>
      </w:r>
    </w:p>
    <w:p>
      <w:pPr>
        <w:pStyle w:val="BodyText"/>
      </w:pPr>
      <w:r>
        <w:t xml:space="preserve">I am writing to express my enthusiastic interest in the Photographer position at your esteemed organization, as advertised in Switzerland Zurich. As a dedicated and passionate photographer with over [X years] of experience capturing the essence of moments, cultures, and landscapes, I am eager to bring my creative vision and technical expertise to contribute to your team's success. This Cover Letter serves as an introduction to my qualifications and a testament to my commitment to excellence in visual storytelling.</w:t>
      </w:r>
    </w:p>
    <w:bookmarkStart w:id="20" w:name="X965bb16b14e2a10f122e57ab2e94f2b9f94a6cc"/>
    <w:p>
      <w:pPr>
        <w:pStyle w:val="Heading2"/>
      </w:pPr>
      <w:r>
        <w:t xml:space="preserve">Why Switzerland Zurich? A Unique Opportunity for a Photographer</w:t>
      </w:r>
    </w:p>
    <w:p>
      <w:pPr>
        <w:pStyle w:val="FirstParagraph"/>
      </w:pPr>
      <w:r>
        <w:t xml:space="preserve">Switzerland Zurich is not only a hub of innovation, art, and culture but also a breathtaking destination that offers unparalleled opportunities for photographers. The city's blend of historic architecture, vibrant urban energy, and natural beauty creates a dynamic backdrop for artistic exploration. As a Photographer who thrives in environments that challenge creativity and inspire growth, I am particularly drawn to Zurich’s ability to merge tradition with modernity. The city’s dedication to preserving its heritage while embracing contemporary art forms aligns perfectly with my approach to photography—where every frame tells a story rooted in authenticity and emotion.</w:t>
      </w:r>
    </w:p>
    <w:p>
      <w:pPr>
        <w:pStyle w:val="BodyText"/>
      </w:pPr>
      <w:r>
        <w:t xml:space="preserve">My journey as a Photographer has been defined by a relentless pursuit of capturing the intangible. Whether it’s documenting the quiet elegance of Zurich’s Alpine landscapes or the fleeting expressions of its diverse communities, I believe that photography is about more than technical skill—it’s about connection. In Switzerland Zurich, where every corner holds a narrative waiting to be discovered, I am confident that my work will resonate with your vision and values.</w:t>
      </w:r>
    </w:p>
    <w:bookmarkEnd w:id="20"/>
    <w:bookmarkStart w:id="21" w:name="Xdb393cd60ef291968fa2afee6d850133d3a4848"/>
    <w:p>
      <w:pPr>
        <w:pStyle w:val="Heading2"/>
      </w:pPr>
      <w:r>
        <w:t xml:space="preserve">My Experience as a Photographer: A Portfolio of Excellence</w:t>
      </w:r>
    </w:p>
    <w:p>
      <w:pPr>
        <w:pStyle w:val="FirstParagraph"/>
      </w:pPr>
      <w:r>
        <w:t xml:space="preserve">With a career spanning [X years], I have developed a versatile skill set that includes portrait photography, event coverage, commercial shoots, and editorial work. My portfolio reflects a deep understanding of lighting, composition, and the emotional impact of imagery. For instance, my recent project documenting the annual Zurich Art Festival allowed me to capture the interplay between creativity and culture in a way that highlighted both individual artistry and collective energy. This experience reinforced my ability to adapt to diverse environments while maintaining a consistent standard of quality.</w:t>
      </w:r>
    </w:p>
    <w:p>
      <w:pPr>
        <w:pStyle w:val="BodyText"/>
      </w:pPr>
      <w:r>
        <w:t xml:space="preserve">As a Photographer, I am also well-versed in post-processing techniques using industry-standard software such as Adobe Lightroom and Photoshop. My attention to detail ensures that every image not only meets but exceeds expectations, whether it’s for editorial publications, corporate campaigns, or personal projects. In Switzerland Zurich, where the demand for high-quality visual content is ever-growing, I am confident that my technical proficiency and artistic intuition will add significant value to your team.</w:t>
      </w:r>
    </w:p>
    <w:bookmarkEnd w:id="21"/>
    <w:bookmarkStart w:id="22" w:name="why-i-am-the-ideal-candidate"/>
    <w:p>
      <w:pPr>
        <w:pStyle w:val="Heading2"/>
      </w:pPr>
      <w:r>
        <w:t xml:space="preserve">Why I Am the Ideal Candidate</w:t>
      </w:r>
    </w:p>
    <w:p>
      <w:pPr>
        <w:pStyle w:val="FirstParagraph"/>
      </w:pPr>
      <w:r>
        <w:t xml:space="preserve">What sets me apart as a Photographer is my ability to combine technical expertise with a deep appreciation for storytelling. In Switzerland Zurich, where the visual arts play a vital role in shaping cultural identity, I am eager to contribute my unique perspective. My work often emphasizes authenticity and human connection—qualities that are essential in capturing the spirit of Zurich’s communities and landmarks.</w:t>
      </w:r>
    </w:p>
    <w:p>
      <w:pPr>
        <w:pStyle w:val="BodyText"/>
      </w:pPr>
      <w:r>
        <w:t xml:space="preserve">Moreover, my experience working with international clients has honed my ability to navigate cultural nuances and diverse artistic styles. This adaptability is particularly valuable in a global city like Zurich, where collaboration across borders is commonplace. Whether I’m photographing a local event or creating content for an international audience, I strive to produce images that are both globally relevant and locally meaningful.</w:t>
      </w:r>
    </w:p>
    <w:bookmarkEnd w:id="22"/>
    <w:bookmarkStart w:id="23" w:name="X1d4c2aecb2c29c4a67aff4f761b603fdf488873"/>
    <w:p>
      <w:pPr>
        <w:pStyle w:val="Heading2"/>
      </w:pPr>
      <w:r>
        <w:t xml:space="preserve">Contributing to Your Vision in Switzerland Zurich</w:t>
      </w:r>
    </w:p>
    <w:p>
      <w:pPr>
        <w:pStyle w:val="FirstParagraph"/>
      </w:pPr>
      <w:r>
        <w:t xml:space="preserve">I am particularly impressed by your organization’s reputation for excellence and innovation in photography. As a Photographer who values collaboration and creative freedom, I am excited about the opportunity to work alongside your team to produce compelling visual narratives. My goal is not only to meet but to exceed expectations by delivering images that reflect the unique character of Switzerland Zurich.</w:t>
      </w:r>
    </w:p>
    <w:p>
      <w:pPr>
        <w:pStyle w:val="BodyText"/>
      </w:pPr>
      <w:r>
        <w:t xml:space="preserve">Additionally, I am keenly aware of the importance of sustainability and ethical practices in modern photography. In a country like Switzerland, where environmental consciousness is deeply ingrained in society, I am committed to ensuring that my work aligns with these values. This includes using eco-friendly equipment and advocating for responsible practices in all my projects.</w:t>
      </w:r>
    </w:p>
    <w:bookmarkEnd w:id="23"/>
    <w:bookmarkStart w:id="24" w:name="X3b5e50596eaf7389a73db96da6d0611f7aed829"/>
    <w:p>
      <w:pPr>
        <w:pStyle w:val="Heading2"/>
      </w:pPr>
      <w:r>
        <w:t xml:space="preserve">Conclusion: A Passionate Photographer Ready to Contribute</w:t>
      </w:r>
    </w:p>
    <w:p>
      <w:pPr>
        <w:pStyle w:val="FirstParagraph"/>
      </w:pPr>
      <w:r>
        <w:t xml:space="preserve">In conclusion, I am thrilled about the possibility of joining your team as a Photographer in Switzerland Zurich. My background, skills, and passion for visual storytelling make me a strong candidate for this role. I am confident that my dedication to quality, creativity, and collaboration will enable me to contribute meaningfully to your organization’s goals.</w:t>
      </w:r>
    </w:p>
    <w:p>
      <w:pPr>
        <w:pStyle w:val="BodyText"/>
      </w:pPr>
      <w:r>
        <w:t xml:space="preserve">Thank you for considering my application. I would be delighted to discuss how my experience as a Photographer can align with your needs in Switzerland Zurich. Please feel free to contact me at [your phone number] or [your email address] at your earliest convenience. I look forward to the opportunity to contribute to your team’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Position in Switzerland Zurich</dc:title>
  <dc:creator/>
  <dc:language>en</dc:language>
  <cp:keywords/>
  <dcterms:created xsi:type="dcterms:W3CDTF">2026-07-23T23:14:55Z</dcterms:created>
  <dcterms:modified xsi:type="dcterms:W3CDTF">2026-07-23T23:14:55Z</dcterms:modified>
</cp:coreProperties>
</file>

<file path=docProps/custom.xml><?xml version="1.0" encoding="utf-8"?>
<Properties xmlns="http://schemas.openxmlformats.org/officeDocument/2006/custom-properties" xmlns:vt="http://schemas.openxmlformats.org/officeDocument/2006/docPropsVTypes"/>
</file>